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D47E8" w14:textId="77777777" w:rsidR="00245219" w:rsidRDefault="00245219" w:rsidP="00245219">
      <w:pPr>
        <w:pStyle w:val="Default"/>
      </w:pPr>
    </w:p>
    <w:p w14:paraId="010C4BE7" w14:textId="77777777" w:rsidR="00245219" w:rsidRPr="00245219" w:rsidRDefault="00245219" w:rsidP="00245219">
      <w:pPr>
        <w:pStyle w:val="Default"/>
        <w:jc w:val="center"/>
      </w:pPr>
      <w:proofErr w:type="spellStart"/>
      <w:r w:rsidRPr="00245219">
        <w:rPr>
          <w:b/>
          <w:bCs/>
        </w:rPr>
        <w:t>Dr.</w:t>
      </w:r>
      <w:proofErr w:type="spellEnd"/>
      <w:r w:rsidRPr="00245219">
        <w:rPr>
          <w:b/>
          <w:bCs/>
        </w:rPr>
        <w:t xml:space="preserve"> Munshi Naser Ibne Afzal</w:t>
      </w:r>
      <w:r w:rsidRPr="00245219">
        <w:t xml:space="preserve">* </w:t>
      </w:r>
    </w:p>
    <w:p w14:paraId="4FC88E5F" w14:textId="77777777" w:rsidR="00245219" w:rsidRPr="00245219" w:rsidRDefault="00245219" w:rsidP="00245219">
      <w:pPr>
        <w:pStyle w:val="Default"/>
        <w:jc w:val="center"/>
        <w:rPr>
          <w:b/>
        </w:rPr>
      </w:pPr>
      <w:r w:rsidRPr="00245219">
        <w:rPr>
          <w:b/>
        </w:rPr>
        <w:t xml:space="preserve">(Corresponding author) </w:t>
      </w:r>
    </w:p>
    <w:p w14:paraId="5C0ABEDA" w14:textId="77777777" w:rsidR="00245219" w:rsidRPr="00245219" w:rsidRDefault="00245219" w:rsidP="00245219">
      <w:pPr>
        <w:pStyle w:val="Default"/>
        <w:jc w:val="center"/>
      </w:pPr>
      <w:r w:rsidRPr="00245219">
        <w:t xml:space="preserve">Post Doc Fellow, Faculty of Business, Economics &amp; Accountancy, University Malaysia Sabah (UMS). </w:t>
      </w:r>
    </w:p>
    <w:p w14:paraId="234890F5" w14:textId="77777777" w:rsidR="00245219" w:rsidRPr="00245219" w:rsidRDefault="00245219" w:rsidP="00245219">
      <w:pPr>
        <w:pStyle w:val="Default"/>
        <w:jc w:val="center"/>
      </w:pPr>
      <w:r w:rsidRPr="00245219">
        <w:t xml:space="preserve">Department of Economics, Shahjalal University of Science &amp; Technology (SUST), Sylhet, Bangladesh and Adjunct Assistant Professor, School of Commerce, University of Southern Queensland, Toowoomba, Australia. </w:t>
      </w:r>
    </w:p>
    <w:p w14:paraId="31EDBFBA" w14:textId="77777777" w:rsidR="00245219" w:rsidRDefault="00245219" w:rsidP="00245219">
      <w:pPr>
        <w:pStyle w:val="Default"/>
        <w:jc w:val="center"/>
      </w:pPr>
      <w:r w:rsidRPr="00245219">
        <w:t xml:space="preserve">Email: munshi.naser@gmail.com and </w:t>
      </w:r>
      <w:hyperlink r:id="rId5" w:history="1">
        <w:r w:rsidRPr="00A57F3D">
          <w:rPr>
            <w:rStyle w:val="Hyperlink"/>
          </w:rPr>
          <w:t>munshi.naser@ums.edu.my</w:t>
        </w:r>
      </w:hyperlink>
      <w:r w:rsidRPr="00245219">
        <w:t xml:space="preserve"> </w:t>
      </w:r>
    </w:p>
    <w:p w14:paraId="08E1094E" w14:textId="77777777" w:rsidR="00245219" w:rsidRDefault="00245219" w:rsidP="00245219">
      <w:pPr>
        <w:pStyle w:val="Default"/>
        <w:jc w:val="center"/>
      </w:pPr>
    </w:p>
    <w:p w14:paraId="3C2EBACC" w14:textId="77777777" w:rsidR="00245219" w:rsidRPr="00245219" w:rsidRDefault="00245219" w:rsidP="00245219">
      <w:pPr>
        <w:pStyle w:val="Default"/>
        <w:jc w:val="center"/>
      </w:pPr>
    </w:p>
    <w:p w14:paraId="67C0E632" w14:textId="77777777" w:rsidR="00245219" w:rsidRDefault="00245219" w:rsidP="00245219">
      <w:pPr>
        <w:pStyle w:val="Default"/>
        <w:rPr>
          <w:sz w:val="23"/>
          <w:szCs w:val="23"/>
        </w:rPr>
      </w:pPr>
    </w:p>
    <w:p w14:paraId="4A0DAC87" w14:textId="77777777" w:rsidR="00245219" w:rsidRPr="00245219" w:rsidRDefault="00245219" w:rsidP="00245219">
      <w:pPr>
        <w:pStyle w:val="Default"/>
        <w:jc w:val="center"/>
      </w:pPr>
      <w:proofErr w:type="spellStart"/>
      <w:r w:rsidRPr="00245219">
        <w:rPr>
          <w:b/>
          <w:bCs/>
        </w:rPr>
        <w:t>Dr.</w:t>
      </w:r>
      <w:proofErr w:type="spellEnd"/>
      <w:r w:rsidRPr="00245219">
        <w:rPr>
          <w:b/>
          <w:bCs/>
        </w:rPr>
        <w:t xml:space="preserve"> </w:t>
      </w:r>
      <w:proofErr w:type="spellStart"/>
      <w:r w:rsidRPr="00245219">
        <w:rPr>
          <w:b/>
          <w:bCs/>
        </w:rPr>
        <w:t>Rini</w:t>
      </w:r>
      <w:proofErr w:type="spellEnd"/>
      <w:r w:rsidRPr="00245219">
        <w:rPr>
          <w:b/>
          <w:bCs/>
        </w:rPr>
        <w:t xml:space="preserve"> </w:t>
      </w:r>
      <w:proofErr w:type="spellStart"/>
      <w:r w:rsidRPr="00245219">
        <w:rPr>
          <w:b/>
          <w:bCs/>
        </w:rPr>
        <w:t>Suryati</w:t>
      </w:r>
      <w:proofErr w:type="spellEnd"/>
      <w:r w:rsidRPr="00245219">
        <w:rPr>
          <w:b/>
          <w:bCs/>
        </w:rPr>
        <w:t xml:space="preserve"> </w:t>
      </w:r>
      <w:proofErr w:type="spellStart"/>
      <w:r w:rsidRPr="00245219">
        <w:rPr>
          <w:b/>
          <w:bCs/>
        </w:rPr>
        <w:t>Sulong</w:t>
      </w:r>
      <w:proofErr w:type="spellEnd"/>
      <w:r w:rsidRPr="00245219">
        <w:rPr>
          <w:b/>
          <w:bCs/>
        </w:rPr>
        <w:t xml:space="preserve"> </w:t>
      </w:r>
    </w:p>
    <w:p w14:paraId="09A0A5B7" w14:textId="77777777" w:rsidR="00245219" w:rsidRPr="00245219" w:rsidRDefault="00245219" w:rsidP="00245219">
      <w:pPr>
        <w:pStyle w:val="Default"/>
        <w:jc w:val="center"/>
      </w:pPr>
      <w:r w:rsidRPr="00245219">
        <w:t xml:space="preserve">Deputy Dean (Research &amp; Innovation) </w:t>
      </w:r>
    </w:p>
    <w:p w14:paraId="73021BD1" w14:textId="77777777" w:rsidR="00245219" w:rsidRPr="00245219" w:rsidRDefault="00245219" w:rsidP="00245219">
      <w:pPr>
        <w:pStyle w:val="Default"/>
        <w:jc w:val="center"/>
      </w:pPr>
      <w:r w:rsidRPr="00245219">
        <w:t xml:space="preserve">Faculty of Business, Economics &amp; Accountancy, </w:t>
      </w:r>
    </w:p>
    <w:p w14:paraId="32F225ED" w14:textId="77777777" w:rsidR="00245219" w:rsidRPr="00245219" w:rsidRDefault="00245219" w:rsidP="00245219">
      <w:pPr>
        <w:pStyle w:val="Default"/>
        <w:jc w:val="center"/>
      </w:pPr>
      <w:r w:rsidRPr="00245219">
        <w:t xml:space="preserve">University Malaysia Sabah (UMS) </w:t>
      </w:r>
    </w:p>
    <w:p w14:paraId="0EA5B876" w14:textId="77777777" w:rsidR="00121605" w:rsidRDefault="00245219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5219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6" w:history="1">
        <w:r w:rsidR="0045748A" w:rsidRPr="00F01718">
          <w:rPr>
            <w:rStyle w:val="Hyperlink"/>
            <w:rFonts w:ascii="Times New Roman" w:hAnsi="Times New Roman" w:cs="Times New Roman"/>
            <w:sz w:val="24"/>
            <w:szCs w:val="24"/>
          </w:rPr>
          <w:t>yati2002@ums.edu.my</w:t>
        </w:r>
      </w:hyperlink>
    </w:p>
    <w:p w14:paraId="06A245A9" w14:textId="77777777" w:rsidR="0045748A" w:rsidRDefault="0045748A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57201D" w14:textId="77777777" w:rsidR="0045748A" w:rsidRDefault="0045748A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77C976" w14:textId="77777777" w:rsidR="0045748A" w:rsidRDefault="0045748A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786DEF" w14:textId="77777777" w:rsidR="0045748A" w:rsidRDefault="0045748A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1E6142" w14:textId="77777777" w:rsidR="0045748A" w:rsidRPr="0045748A" w:rsidRDefault="0045748A" w:rsidP="004574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45748A">
        <w:rPr>
          <w:rFonts w:ascii="Times New Roman" w:hAnsi="Times New Roman" w:cs="Times New Roman"/>
          <w:b/>
          <w:sz w:val="24"/>
          <w:szCs w:val="24"/>
          <w:lang w:val="en-US"/>
        </w:rPr>
        <w:t>Susmita</w:t>
      </w:r>
      <w:proofErr w:type="spellEnd"/>
      <w:r w:rsidRPr="0045748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utta</w:t>
      </w:r>
    </w:p>
    <w:p w14:paraId="58860F58" w14:textId="77777777" w:rsidR="0045748A" w:rsidRPr="0045748A" w:rsidRDefault="0045748A" w:rsidP="0045748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5748A">
        <w:rPr>
          <w:rFonts w:ascii="Times New Roman" w:hAnsi="Times New Roman" w:cs="Times New Roman"/>
          <w:sz w:val="24"/>
          <w:szCs w:val="24"/>
          <w:lang w:val="en-US"/>
        </w:rPr>
        <w:t>Research Associate, Shahjalal University of Science and Technology (SUST), Sylhet, Bangladesh.</w:t>
      </w:r>
    </w:p>
    <w:p w14:paraId="2A07923D" w14:textId="77777777" w:rsidR="0045748A" w:rsidRPr="0045748A" w:rsidRDefault="0045748A" w:rsidP="0045748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5748A">
        <w:rPr>
          <w:rFonts w:ascii="Times New Roman" w:hAnsi="Times New Roman" w:cs="Times New Roman"/>
          <w:sz w:val="24"/>
          <w:szCs w:val="24"/>
          <w:lang w:val="en-US"/>
        </w:rPr>
        <w:t xml:space="preserve">Email: </w:t>
      </w:r>
      <w:hyperlink r:id="rId7" w:history="1">
        <w:r w:rsidRPr="0045748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pritadutta@gmail.com</w:t>
        </w:r>
      </w:hyperlink>
    </w:p>
    <w:p w14:paraId="7F81FDE1" w14:textId="134B4063" w:rsidR="0045748A" w:rsidRDefault="0045748A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F1C7F1" w14:textId="7E90484E" w:rsidR="00F75E4E" w:rsidRDefault="00F75E4E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32DDCA" w14:textId="3A732ED4" w:rsidR="00F75E4E" w:rsidRDefault="00F75E4E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39ACC4" w14:textId="77777777" w:rsidR="00F75E4E" w:rsidRPr="00245219" w:rsidRDefault="00F75E4E" w:rsidP="00F75E4E">
      <w:pPr>
        <w:pStyle w:val="Default"/>
        <w:jc w:val="center"/>
      </w:pPr>
      <w:r w:rsidRPr="00245219">
        <w:rPr>
          <w:b/>
          <w:bCs/>
        </w:rPr>
        <w:t xml:space="preserve">Professor Datuk Dr Kasim Bin HJ. MD. Mansur </w:t>
      </w:r>
    </w:p>
    <w:p w14:paraId="5AA5B8A3" w14:textId="77777777" w:rsidR="00F75E4E" w:rsidRPr="00245219" w:rsidRDefault="00F75E4E" w:rsidP="00F75E4E">
      <w:pPr>
        <w:pStyle w:val="Default"/>
        <w:jc w:val="center"/>
      </w:pPr>
      <w:r w:rsidRPr="00245219">
        <w:t xml:space="preserve">Faculty of Business, Economics &amp; Accountancy, University Malaysia Sabah (UMS) </w:t>
      </w:r>
    </w:p>
    <w:p w14:paraId="22A93276" w14:textId="77777777" w:rsidR="00F75E4E" w:rsidRPr="00245219" w:rsidRDefault="00F75E4E" w:rsidP="00F75E4E">
      <w:pPr>
        <w:pStyle w:val="Default"/>
        <w:jc w:val="center"/>
      </w:pPr>
      <w:r w:rsidRPr="00245219">
        <w:t xml:space="preserve">Email: kmansur@ums.edu.my </w:t>
      </w:r>
    </w:p>
    <w:p w14:paraId="6FD84771" w14:textId="77777777" w:rsidR="00F75E4E" w:rsidRPr="00245219" w:rsidRDefault="00F75E4E" w:rsidP="002452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F75E4E" w:rsidRPr="002452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wsDSzMDY0NzUyM7RQ0lEKTi0uzszPAykwqgUAOkzNlywAAAA="/>
  </w:docVars>
  <w:rsids>
    <w:rsidRoot w:val="00245219"/>
    <w:rsid w:val="00121605"/>
    <w:rsid w:val="00245219"/>
    <w:rsid w:val="003D4684"/>
    <w:rsid w:val="0045748A"/>
    <w:rsid w:val="00F75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2FDB6"/>
  <w15:chartTrackingRefBased/>
  <w15:docId w15:val="{1B95F34A-160B-4001-9C62-394FEBE05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452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52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21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itadutta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yati2002@ums.edu.my" TargetMode="External"/><Relationship Id="rId5" Type="http://schemas.openxmlformats.org/officeDocument/2006/relationships/hyperlink" Target="mailto:munshi.naser@ums.edu.m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011EA-B248-4B73-9742-D0C7E0EC7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unshi Naser Ibne Afzal</cp:lastModifiedBy>
  <cp:revision>4</cp:revision>
  <dcterms:created xsi:type="dcterms:W3CDTF">2018-03-07T09:50:00Z</dcterms:created>
  <dcterms:modified xsi:type="dcterms:W3CDTF">2018-03-19T07:01:00Z</dcterms:modified>
</cp:coreProperties>
</file>